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73204" w:rsidRPr="009A1A9E" w:rsidRDefault="00295018" w:rsidP="00673204">
      <w:pPr>
        <w:spacing w:after="0" w:line="240" w:lineRule="auto"/>
        <w:contextualSpacing/>
        <w:rPr>
          <w:rFonts w:ascii="Times New Roman" w:hAnsi="Times New Roman"/>
          <w:b/>
          <w:bCs/>
          <w:sz w:val="28"/>
          <w:szCs w:val="28"/>
        </w:rPr>
      </w:pPr>
      <w:r>
        <w:rPr>
          <w:rFonts w:ascii="Times New Roman" w:hAnsi="Times New Roman"/>
          <w:b/>
          <w:bCs/>
          <w:sz w:val="28"/>
          <w:szCs w:val="28"/>
        </w:rPr>
        <w:t xml:space="preserve">Ex No: </w:t>
      </w:r>
      <w:r w:rsidR="00673204">
        <w:rPr>
          <w:rFonts w:ascii="Times New Roman" w:hAnsi="Times New Roman"/>
          <w:b/>
          <w:bCs/>
          <w:sz w:val="28"/>
          <w:szCs w:val="28"/>
        </w:rPr>
        <w:t>10</w:t>
      </w:r>
      <w:r w:rsidR="00673204" w:rsidRPr="009A1A9E">
        <w:rPr>
          <w:rFonts w:ascii="Times New Roman" w:hAnsi="Times New Roman"/>
          <w:b/>
          <w:bCs/>
          <w:sz w:val="28"/>
          <w:szCs w:val="28"/>
        </w:rPr>
        <w:t xml:space="preserve">                                       </w:t>
      </w:r>
    </w:p>
    <w:p w:rsidR="00673204" w:rsidRPr="009A1A9E" w:rsidRDefault="00673204" w:rsidP="00673204">
      <w:pPr>
        <w:spacing w:after="0" w:line="240" w:lineRule="auto"/>
        <w:contextualSpacing/>
        <w:rPr>
          <w:rFonts w:ascii="Times New Roman" w:hAnsi="Times New Roman"/>
          <w:b/>
          <w:bCs/>
          <w:sz w:val="28"/>
          <w:szCs w:val="28"/>
        </w:rPr>
      </w:pPr>
      <w:r w:rsidRPr="009A1A9E">
        <w:rPr>
          <w:rFonts w:ascii="Times New Roman" w:hAnsi="Times New Roman"/>
          <w:b/>
          <w:bCs/>
          <w:sz w:val="28"/>
          <w:szCs w:val="28"/>
        </w:rPr>
        <w:t>Date:</w:t>
      </w:r>
    </w:p>
    <w:p w:rsidR="00673204" w:rsidRPr="009A1A9E" w:rsidRDefault="00673204" w:rsidP="00673204">
      <w:pPr>
        <w:spacing w:after="0" w:line="240" w:lineRule="auto"/>
        <w:contextualSpacing/>
        <w:jc w:val="center"/>
        <w:rPr>
          <w:rFonts w:ascii="Times New Roman" w:hAnsi="Times New Roman"/>
          <w:b/>
          <w:bCs/>
          <w:sz w:val="28"/>
          <w:szCs w:val="28"/>
          <w:u w:val="single"/>
        </w:rPr>
      </w:pPr>
      <w:r w:rsidRPr="009A1A9E">
        <w:rPr>
          <w:rFonts w:ascii="Times New Roman" w:hAnsi="Times New Roman"/>
          <w:b/>
          <w:bCs/>
          <w:sz w:val="28"/>
          <w:szCs w:val="28"/>
          <w:u w:val="single"/>
        </w:rPr>
        <w:t>IMPLEMENTATION OF FILE TRANSFER PROTOCOL</w:t>
      </w:r>
    </w:p>
    <w:p w:rsidR="00673204" w:rsidRPr="009A1A9E" w:rsidRDefault="00673204" w:rsidP="00673204">
      <w:pPr>
        <w:spacing w:after="0" w:line="240" w:lineRule="auto"/>
        <w:contextualSpacing/>
        <w:rPr>
          <w:rFonts w:ascii="Times New Roman" w:hAnsi="Times New Roman"/>
          <w:sz w:val="32"/>
          <w:szCs w:val="32"/>
        </w:rPr>
      </w:pPr>
    </w:p>
    <w:p w:rsidR="00673204" w:rsidRPr="009A1A9E" w:rsidRDefault="00673204" w:rsidP="00673204">
      <w:pPr>
        <w:spacing w:after="0" w:line="240" w:lineRule="auto"/>
        <w:contextualSpacing/>
        <w:rPr>
          <w:rFonts w:ascii="Times New Roman" w:hAnsi="Times New Roman"/>
          <w:b/>
          <w:bCs/>
        </w:rPr>
      </w:pPr>
      <w:r w:rsidRPr="009A1A9E">
        <w:rPr>
          <w:rFonts w:ascii="Times New Roman" w:hAnsi="Times New Roman"/>
          <w:b/>
          <w:bCs/>
        </w:rPr>
        <w:t>GIVEN REQUIREMENTS:</w:t>
      </w:r>
    </w:p>
    <w:p w:rsidR="00673204" w:rsidRPr="009A1A9E" w:rsidRDefault="00673204" w:rsidP="00673204">
      <w:pPr>
        <w:spacing w:after="0" w:line="240" w:lineRule="auto"/>
        <w:contextualSpacing/>
        <w:jc w:val="both"/>
        <w:rPr>
          <w:rFonts w:ascii="Times New Roman" w:hAnsi="Times New Roman"/>
        </w:rPr>
      </w:pPr>
      <w:r w:rsidRPr="009A1A9E">
        <w:rPr>
          <w:rFonts w:ascii="Times New Roman" w:hAnsi="Times New Roman"/>
          <w:b/>
          <w:bCs/>
          <w:sz w:val="28"/>
          <w:szCs w:val="28"/>
        </w:rPr>
        <w:t xml:space="preserve">                   </w:t>
      </w:r>
      <w:r w:rsidRPr="009A1A9E">
        <w:rPr>
          <w:rFonts w:ascii="Times New Roman" w:hAnsi="Times New Roman"/>
        </w:rPr>
        <w:t xml:space="preserve">There are two hosts, Client and Server. The Client sends the name of the file it needs from the Server and the Server sends the contents of the file to the Client, where it is stored in a file.  </w:t>
      </w:r>
    </w:p>
    <w:p w:rsidR="00673204" w:rsidRPr="009A1A9E" w:rsidRDefault="00673204" w:rsidP="00673204">
      <w:pPr>
        <w:spacing w:after="0" w:line="240" w:lineRule="auto"/>
        <w:contextualSpacing/>
        <w:rPr>
          <w:rFonts w:ascii="Times New Roman" w:hAnsi="Times New Roman"/>
        </w:rPr>
      </w:pPr>
    </w:p>
    <w:p w:rsidR="00673204" w:rsidRPr="009A1A9E" w:rsidRDefault="00673204" w:rsidP="00673204">
      <w:pPr>
        <w:spacing w:after="0" w:line="240" w:lineRule="auto"/>
        <w:contextualSpacing/>
        <w:rPr>
          <w:rFonts w:ascii="Times New Roman" w:hAnsi="Times New Roman"/>
          <w:b/>
          <w:bCs/>
        </w:rPr>
      </w:pPr>
      <w:r w:rsidRPr="009A1A9E">
        <w:rPr>
          <w:rFonts w:ascii="Times New Roman" w:hAnsi="Times New Roman"/>
          <w:b/>
          <w:bCs/>
        </w:rPr>
        <w:t>TECHNICAL OBJECTIVE:</w:t>
      </w:r>
    </w:p>
    <w:p w:rsidR="00673204" w:rsidRPr="009A1A9E" w:rsidRDefault="00673204" w:rsidP="00673204">
      <w:pPr>
        <w:spacing w:after="0" w:line="240" w:lineRule="auto"/>
        <w:contextualSpacing/>
        <w:rPr>
          <w:rFonts w:ascii="Times New Roman" w:hAnsi="Times New Roman"/>
        </w:rPr>
      </w:pPr>
    </w:p>
    <w:p w:rsidR="00673204" w:rsidRPr="009A1A9E" w:rsidRDefault="00673204" w:rsidP="00673204">
      <w:pPr>
        <w:spacing w:after="0" w:line="240" w:lineRule="auto"/>
        <w:contextualSpacing/>
        <w:jc w:val="both"/>
        <w:rPr>
          <w:rFonts w:ascii="Times New Roman" w:hAnsi="Times New Roman"/>
        </w:rPr>
      </w:pPr>
      <w:r w:rsidRPr="009A1A9E">
        <w:rPr>
          <w:rFonts w:ascii="Times New Roman" w:hAnsi="Times New Roman"/>
        </w:rPr>
        <w:t xml:space="preserve">                       To implement FTP application, where the Client on establishing a connection with the Server sends the name of the file it wishes to access remotely. The Server then sends the contents of the file to the Client, where it is stored.</w:t>
      </w:r>
    </w:p>
    <w:p w:rsidR="00673204" w:rsidRPr="009A1A9E" w:rsidRDefault="00673204" w:rsidP="00673204">
      <w:pPr>
        <w:spacing w:after="0" w:line="240" w:lineRule="auto"/>
        <w:contextualSpacing/>
        <w:jc w:val="both"/>
        <w:rPr>
          <w:rFonts w:ascii="Times New Roman" w:hAnsi="Times New Roman"/>
        </w:rPr>
      </w:pPr>
    </w:p>
    <w:p w:rsidR="001E6C0A" w:rsidRDefault="001E6C0A"/>
    <w:sectPr w:rsidR="001E6C0A" w:rsidSect="001E6C0A">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MTO3MDMwNTMwMLGwtDRR0lEKTi0uzszPAykwrAUAy5RvDiwAAAA="/>
  </w:docVars>
  <w:rsids>
    <w:rsidRoot w:val="00673204"/>
    <w:rsid w:val="0004344D"/>
    <w:rsid w:val="000510B1"/>
    <w:rsid w:val="000E24FB"/>
    <w:rsid w:val="00124F45"/>
    <w:rsid w:val="00145CB5"/>
    <w:rsid w:val="00152A6C"/>
    <w:rsid w:val="001B29C1"/>
    <w:rsid w:val="001E6C0A"/>
    <w:rsid w:val="00295018"/>
    <w:rsid w:val="002A6950"/>
    <w:rsid w:val="00374319"/>
    <w:rsid w:val="003F1742"/>
    <w:rsid w:val="0041695E"/>
    <w:rsid w:val="00513CF0"/>
    <w:rsid w:val="005A5E54"/>
    <w:rsid w:val="005C2BAF"/>
    <w:rsid w:val="005E2226"/>
    <w:rsid w:val="00637DA0"/>
    <w:rsid w:val="00673204"/>
    <w:rsid w:val="006837F6"/>
    <w:rsid w:val="006957A1"/>
    <w:rsid w:val="006B6107"/>
    <w:rsid w:val="00705245"/>
    <w:rsid w:val="00770208"/>
    <w:rsid w:val="007754DB"/>
    <w:rsid w:val="00775B26"/>
    <w:rsid w:val="00790D50"/>
    <w:rsid w:val="00836492"/>
    <w:rsid w:val="00865C91"/>
    <w:rsid w:val="008A12A2"/>
    <w:rsid w:val="008E4294"/>
    <w:rsid w:val="008E7895"/>
    <w:rsid w:val="008F1C29"/>
    <w:rsid w:val="0091419A"/>
    <w:rsid w:val="009E61E4"/>
    <w:rsid w:val="00A30505"/>
    <w:rsid w:val="00A847BF"/>
    <w:rsid w:val="00AE4798"/>
    <w:rsid w:val="00AF4329"/>
    <w:rsid w:val="00B017A5"/>
    <w:rsid w:val="00B639A3"/>
    <w:rsid w:val="00B74BE8"/>
    <w:rsid w:val="00BA258E"/>
    <w:rsid w:val="00BB35FE"/>
    <w:rsid w:val="00BD1F32"/>
    <w:rsid w:val="00BD68B2"/>
    <w:rsid w:val="00BE5C18"/>
    <w:rsid w:val="00BF1B9D"/>
    <w:rsid w:val="00C07C9F"/>
    <w:rsid w:val="00C3576C"/>
    <w:rsid w:val="00C63993"/>
    <w:rsid w:val="00CD2F85"/>
    <w:rsid w:val="00D20025"/>
    <w:rsid w:val="00D56375"/>
    <w:rsid w:val="00DB495E"/>
    <w:rsid w:val="00DD7D57"/>
    <w:rsid w:val="00E33FC0"/>
    <w:rsid w:val="00E3779C"/>
    <w:rsid w:val="00E435C8"/>
    <w:rsid w:val="00E915BC"/>
    <w:rsid w:val="00F10B1D"/>
    <w:rsid w:val="00F16C1D"/>
    <w:rsid w:val="00F617F7"/>
    <w:rsid w:val="00F704FD"/>
    <w:rsid w:val="00FC6F76"/>
    <w:rsid w:val="00FD2F5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73204"/>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Pages>
  <Words>91</Words>
  <Characters>520</Characters>
  <Application>Microsoft Office Word</Application>
  <DocSecurity>0</DocSecurity>
  <Lines>4</Lines>
  <Paragraphs>1</Paragraphs>
  <ScaleCrop>false</ScaleCrop>
  <Company/>
  <LinksUpToDate>false</LinksUpToDate>
  <CharactersWithSpaces>6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KESH</dc:creator>
  <cp:lastModifiedBy>MUKESH</cp:lastModifiedBy>
  <cp:revision>2</cp:revision>
  <dcterms:created xsi:type="dcterms:W3CDTF">2020-10-10T06:47:00Z</dcterms:created>
  <dcterms:modified xsi:type="dcterms:W3CDTF">2020-10-10T06:53:00Z</dcterms:modified>
</cp:coreProperties>
</file>